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ณ</w:t>
      </w:r>
      <w:r>
        <w:t xml:space="preserve"> </w:t>
      </w:r>
      <w:r>
        <w:t xml:space="preserve">ศูนย์ราชการแจ้งวัฒนะ</w:t>
      </w:r>
      <w:r>
        <w:t xml:space="preserve"> </w:t>
      </w:r>
      <w:r>
        <w:t xml:space="preserve">ณ</w:t>
      </w:r>
      <w:r>
        <w:t xml:space="preserve"> </w:t>
      </w:r>
      <w:r>
        <w:t xml:space="preserve">อาคารรัฐประศาสนภักดี</w:t>
      </w:r>
      <w:r>
        <w:t xml:space="preserve"> </w:t>
      </w:r>
      <w:r>
        <w:t xml:space="preserve">(อาคาร</w:t>
      </w:r>
      <w:r>
        <w:t xml:space="preserve"> </w:t>
      </w:r>
      <w:r>
        <w:t xml:space="preserve">B)</w:t>
      </w:r>
      <w:r>
        <w:t xml:space="preserve"> </w:t>
      </w:r>
      <w:r>
        <w:t xml:space="preserve">พี่แชมป์</w:t>
      </w:r>
      <w:r>
        <w:t xml:space="preserve"> </w:t>
      </w:r>
      <w:r>
        <w:t xml:space="preserve">เปิด</w:t>
      </w:r>
      <w:r>
        <w:t xml:space="preserve"> </w:t>
      </w:r>
      <w:r>
        <w:t xml:space="preserve">Force</w:t>
      </w:r>
      <w:r>
        <w:t xml:space="preserve"> </w:t>
      </w:r>
      <w:r>
        <w:t xml:space="preserve">ou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ขาจะถ่ายภาพก่อน มันขายอย่างไร เชิญอีก 21 ท่านโรงแรมสำหรับในวันนี้นะครับ เนื่องในวันคนพิการสากลประจำปี 2560มา นะครับ ทางกระทรวงการพัฒนาสังคมและความมั่นคงของมนุษย์นะครับ ก็ได้เป็นอย่างสูงนะครับคนพิการต้นแบบรวมถึงองค์กรเอกชนและหน่วยงานภาครัฐนะครับ ที่มีบริการอ่านนะครับ ให้กลับคนพิการนะครับ ก็เป็นอีกหนึ่งขวัญกำลังใจให้กับคนทำงานรวมถึงพี่น้องคนพิการด้วยนะครับ สำหรับวันนี้รอสักครู่นึงนะครับ เพื่อเตรียมความพร้อมและเราก็จะเริ่มเข้าสู่พิธีเปิดอย่างเป็นทางการอีกสักครู่หนึ่งนะครับ อดใจรออีกสักครู่นะครับผม กราบเรียนพลเอกประยุทธ์จันทร์โอชานายกรัฐมนตรีครับ เรียนท่านรองนายกรัฐมนตรีและรัฐมนตรีว่าการกระพาณิชย์ครับ ท่านรัฐมนตรีว่าการกระทรวงการพัฒนาสังคม และความมั่นคงของมนุษย์ท่านเลขาธิการนายกรัฐมนตรีและแขกผู้มีเกียรติทุกท่านนะครับที่เข้าร่วมวันนี้ครับ วันคนพิการสากลที่เราจะเปิดประจำปี 2566 วันนี้นะครับผม เร่งรถฐิติกุลดิลกครับ ภัทราวรรณพานิชชาค่ะ เราสองคนมาจากช่อง 7 hd นะครับ รับหน้าที่เป็นพิธีกรในวันนี้ครับ โอกาสนี้นะคะ ขอต้อนรับทุกท่านเข้าสู่งานวันคนพิการสากลประจำปี 2565 นะคะ สำหรับวันคนพิการสากลองค์การสหประชาชาติได้ประกาศให้วันที่ 3 ธันวาของทุกปีเป็นวันคนพิการสากลค่ะ เพื่อที่จะเชิญชวนให้ประเทศสมาชิกร่วมกันจัดกิจกรรมต่าง ๆ ก็ให้คนพิการได้มีส่วนร่วมในกิจกรรมทางสังคมมีโอกาสได้แสดงสภาพสังคมได้ประจักษ์นะคะ ซึ่งทำให้สังคมเกิดเจตคติเชิงสร้างสรรค์ต่อคนพิการค่ะ โดยในปีนี้ค่ะ ปี 2565 ค่ะ ต้องการสหประชาชาติได้กำหนดประเด็นหลักการปฏิรูปสู่การพัฒนาเพื่อคนทั้งมวลพลังนวัตกรรมสู่โลกที่เข้าถึงได้และเป็นธรรมestablishment of awakeningxvideoโดยมุ่งหวังให้เกิดการเปลี่ยนแปลงทางสังคมให้มีความเท่าเทียมโดยการนำเอาเทคโนโลยีเข้ามามีบทให้เกิดการเปลี่ยนแปลงและลดความเหลื่อมล้ำในสังคมค่ะ และแน่นอนนะครับ ว่าวันนี้วันคนพิการสากลที่เราจะร่วมเปิดกันได้ครับ เปลี่ยนหน้าจอนะครับ นอกจากมีจอล่ามภาษามือที่เป็นอีกหนึ่งบริการสำหรับคนพิการแล้วนะครับ เรายังเห็นข้อความที่ปรากฏน่าต่อนะครับ อาร์ต ๆ คำว่าวันพิการสากลจะเป็นการอักษรให้ครับ เรียกว่า Real Time เลยนะครับ ข้อความที่เวลาจริง ๆ เลยนะคะ เป็นสัตว์ศูนย์วิจัยเทคโนโลยีสิ่งอำนวยความสะดวกและเครื่องมือแพทย์สำนักพัฒนาวิทยาศาสตร์และเทคโนโลยีแห่งชาตินั้นเองนะครับ ซึ่งบริการนี้ก็จะทำให้คนได้เข้าถึงข้อมูลข่าวสารและทุกคนนะครับ ก็จะได้เข้าถึงข้อมูลข่าวสารโดยเท่าเทียมกันครับ และก่อนที่เราจะเข้าสู่พิธีการรวมถึงการมอบรางวัลนะครับ วันนี้อยากจะให้ทุกท่านได้พบกับอีกหนึ่งคนซึ่งเป็นอีกหนึ่งบุคคลที่จะมาตอบอย่างชัดเจนให้เราได้เข้าใจนะครับ ว่าเทคโนโลยีกับคนพิการมีความสำคัญอย่างไรเป็นการแลกเปลี่ยนมุมมองครับ เพื่อไม่เป็นการเสียเวลานะครับ ขอเชิญพบกับคุณอุ่นนะพจน์เพื่อศึกษาขอเรียนเชิญครับ ด้วยค่ะ สวัสดีครับผม ชื่อวิน นอกจากที่ทุกท่านเห็นว่าผมเป็นคนตาบอดแล้ว ถ้ายังเห็นว่าผมเป็นอะไรได้อีกบ้างไหมครับ ผมเคยเป็นเด็กคนนึงที่เคยมองเห็นเคยมีความฝันผมอยากจะเป็นนักวิทยาศาสตร์อยากจะทำงานที่เกี่ยวข้องกับคอมพิวเตอร์อยากที่จะสร้างสิ่งดี ๆ ให้กับโลกนี้เมื่อผมกลายเป็นคนตาบอดแล้วในวินาทีแรกความคิดของผมคือสิ่งเหล่านั้นมันคงจะเป็นไปไม่ได้อีกแล้วไปทั้งวันหนึ่งเมื่อผมได้ฟังรายการวิทยุรายการหนึ่งพิธีกรเล่าถึงโปรแกรมอ่านหน้าจอสามารถทำให้คนตาบอดใช้คอมพิวเตอร์ได้แคปชั่นช่วงเวลาไม่กี่วินาทีนั้นเปลี่ยนชีวิตผมไปตลอดกาลหลังจากนั้นไม่กี่วันผมก็กลับมาใช้คอมพิวเตอร์ได้วิธีการที่ต่างไปได้กลับเข้าระบบการศึกษาอีกครั้งตั้งใจเรียนเข้ามหาวิทยาลัยในคณะวิศวกรรมศาสตร์ได้จบออกมาทำงานเป็นโปรแกรมเมอร์เหมือนที่ฝันไว้ปัจจุบันผมทำงานอยู่ที่บริษัทเวิลด์คอร์ปอเรชั่นมันเป็นบริษัทที่สร้าง AI ด้วยฝีมือคนพิการพยายามทำสิ่งดี ๆ ให้กับโลกนี้ร่วมกับเพื่อน ๆ และพี่ ๆ ที่มีความฝันเดียวกันตั้งแต่ในอดีตพวกเรามักจะมีปัญหากับการเข้าถึงสื่อและสถานที่ต่าง ๆ อยู่เสมอด้วยเทคโนโลยีที่พัฒนาไปข้างหน้าปัญหาต่าง ๆ ก็เริ่มลดน้อยลงเทคโนโลยีที่ก้าวไปข้างหน้าทำให้คนพิการได้รับโอกาสใหม่ ๆ ทั้งในด้านการทำงานการศึกษาและการใช้ชีวิตกระทั่งตัวผมเองถ้าเกิดว่าย้อนกลับไปสัก 50 ปีนะครับ มาถามผมว่าคนตาบอดจะเป็นนักวิทยาศาสตร์ได้อย่างไรกว่าจะตอบไม่ได้แต่ตอนนี้เทคโนโลยีมากมายได้ทำให้ชีวิตของคนพิการอิสระมากขึ้นพวกเราสามารถทำตามความฝันของเราได้ตอนนี้คนตาบอดเรามีโปรแกรมอ่านหน้าจอที่สามารถทำให้คนตาบอดใช้คอมพิวเตอร์ได้เหมือนคนปกติรแกรมและ Application ต่าง ๆ ที่เข้าถึงเปิดโอกาสให้คนตาบอดสามารถศึาหาความรู้และประกอบอาชีพได้เช่นคนปกติว่าจะเป็นการทำเอกสารการเขียนเพลงารเขียนโปรแกรมแบบผมคนที่บกพร่องทางการได้ยินแต่มีเครื่องช่วยฟังที่สามารถทำให้คนหูตึงกลับมาได้ยินอีกครั้งเครื่องสังเคราะห์เสียงจะทำให้คนพิการทางการพูดสาารถสื่อสารกับเพื่อน ๆ และครอบครัวได้เรามีวีลแชร์ไฟฟ้าที่ทำให้คงการเคลื่อนไหวสามารถเคลื่อนที่ไปยังสถานที่ตั้งหรือแม้แต่คนที่เป็นอัมพฤกษ์อัมพาารสื่อสารเริกษาและประกอบอาชีพได้อย่างภาคภูมิใจและนี่เป็นแค่จุดเริ่มต้นเท่านั้นครับ ผมเชื่อว่าเราสามารถทำได้มากกว่านี้อีกkeyword สำคัญคือการออกแบบสำหรับทุกคนครับ ถึงแม้เทคโนโลยีจะทำให้ชีวิตคนพิการง่ายขึ้นเพียงใดการออกแบบวิธีเข้าใจถึงความแตกต่างระหว่างบุคคลแล้วคนพิการยังคงขาดโอกาสในการใช้ชีวิตอย่างสังคมที่เท่าเทียมต่อไปอันดับแรกต้องเข้าใจก่อนครับว่าคนพิการมีความสามารถสามารถที่จะทำสิ่งต่าง ๆ ได้เช่นเดียวกับคนปกติเพียงแต่ใช้วิธีการไปเรามีคนพิการอยู่ในสักหลายสาขาอาชีพไม่ว่าจะเป็นเทคโนโลยีแบบผมายออกแบบสายภาษาหากเรนำคนพิการเหล่านี้เข้าไปร่วมในขั้นตอนการออกแบบจะทำให้เราสามารถดึงศักยภาพของเขาออกมาได้อย่างมากที่สุดและเราก็จะได้ผลิตภัณฑ์ที่สามารถเข้าถึงกับทุกคนได้อย่างแท้จริงการที่เราออกแบบโดยคำนึงถึงทุกคนไว้ตั้งแต่แรกย่อมดีกว่าการแก้ไขภายหลังแน่นอนสิ่งที่เราสามารถยกตัวอย่างได้อย่างชัด ๆ เลยก็คือการที่เรานำคนพิการเข้าไปเป็นส่วนหนึ่งในการพัฒนาระบบสถานที่Application ต่าง ๆ ที่สามารถเข้าถึงได้โดยทุกคนเมื่อนั้นเราก็จะได้เทคโนโลยีที่ตอบโจทย์และสามารถแก้ไขความลำบากในชีวิตของคนพิการได้อย่างแท้จริงจะขอยกตัวอย่างนะครับ คนตาบอดเรามักจะมีปัญหาการเซ็นชื่ออยู่เสมอเพราะเราไม่สามารถเซ็นได้เวลาที่เราต้องไปทำธุรกรรมหรือคำสัญญาต่าง ๆ บางครั้งเราก็มักจะถูกปฏิเสธปัญหาที่สามารถแก้ได้ด้วยเทคโนโลยีถ้าเรามีเทคโนโลยีในการระบุตัวตนออนไลน์ที่คนพิการสามารถเข้าถึงได้คนกลุ่มนี้ก็จะได้รับประโยชน์ที่มากขึ้นและคุณภาพชีวิตก็จะดีขึ้นตามลำดับนอกจากนี้การพัฒนาและวิจัยเทคโนโลยีใหม่ ๆ ยังสามารถทำให้คนพิการเรามีสิ่งอำนวความสะดวกที่มากขึ้นยกตัวอย่างเทคโนโลยีที่กำลังจะเป็นจริงในเวลาอันใกล้ตัวสั่งแล้วกันนะครับ อยากได้ทุกคนน่าจะรู้จักเทคโนโลยีปัญญาประดิษฐ์ที่กำลังพัฒนาไปอย่างก้าวกระโดดไร้คนขับเริ่มใกล้ความจริงเข้ามาทุกทีแบบนี้ก็จะเป็นประโยชน์สำหรับพวกเราคนปกติแล้วยังเป็นประโยชน์อันมหาศาลกับคนพิการอีกด้วยก็อย่างที่คนพิการที่มีความลำบากในการเคลื่อนที่เช่นคนตาบอดผู้สูงอายุหรือคนพิการพี่ต้องใช้รถแบบเฉพาะทางถ้าเรานำรถแบบนี้ไปใส่ไว้ตามสถานที่ชุมชนให้คนพิการได้มาใช้ว่าจะเป็นการทำให้คนพิการเหล่านี้สามารถเดินทางไปไหนมาไหนได้อย่างอิสระนอกจากนี้เทคโนโลยีข้อความเป็นภาพวิธีการโฆษณาไปยังรายได้คนน่าจะเคยเล่น AI วาดรูปกันใช่ไหมครับ เทคโนโลยีแบบเดียวกับพี่เหรอครับ เราสามารถเอาไปทำอุปกรณ์แปลงตัวอักษรภาษามือได้ถ้าเราเอามาผนวกกับระบบแปลงเสียงเป็นตัวอักษรแล้วก็คนหูหนวกของเรามันจะมีล่ามภาษามือส่วนตัวที่สามารถใช้ที่ไหนเมื่อไหร่ก็ได้ทำให้พวกเขาสามารถเข้าอยู่ในสังคมกับคนปกติได้อย่างมั่นใจคนพิการอย่างพวกเราทุกคนครับ พวกเราไม่ได้อยากให้ทุกคนมองเห็นว่าเราน่าสงสารหรือว่าเป็นภาระคนพิการทุกคนอยากจะแสดงให้ทุกคนเห็นถึงความสามารพิการทุกคนอยากจะเป็ส่วนหนึ่งของสังคมพวกเราอยากทำสิ่งมันมีประโยชน์ให้กับเพื่อนมนุษย์ไม่ต่างอะไรจากคปกติเทคโนโลยที่ก้าวหน้าทำให้เราไปถึงจุดนั้นได้ครับ และเทคโนโลยีเปลี่ยนอย่างเดียวอาจจะไม่เพียงพอความเข้าใจและโอกาสจากสังคมก็เป็นสิ่งที่สำคัญไม่ต่างกันหากเรามี 3 สิ่งนี้เชื่อมั่นเป็นอย่างยิ่งว่าคนพิการอย่างเราสามารถเป็นกำลังสำคัญในการพัฒนาประเทศได้ไม่ต่างอะไรจากคนปกติขอบคุณครับ ขอเสียงปรบมือดัง ๆ ให้กับคุณคุณพจน์ค่ะ ก็เรียกว่าคนพิการก็เป็นอีกหนึ่งกำลังสำคัญนะครับ ที่เป็นการร่วมกันพัฒนาประเทศและเทคโนโลยีที่เกิดขึ้นนอกจากจะเป็นประโยชน์กับคนพิการและแน่วแน่นอนนะครับ ว่าเป็นประโยชน์กับคนทั้งมวลด้วยและในลำดับต่อไปนี้นะครับผม ขอเรียนคุณกีตาร์ชปวผู้ประสานงานสหประชาชาติประจำประเทศไทยนะครับ ให้เกียรติอ่านสารจากองค์การสหประชาชาติเนื่องในวันคนพิการสากลประจำปี 250015 และขอเรียนเชิญคุณศุภชีพเทศน์นายกสมาคมสภาคนพิการทุกประเภทแห่งประเทศไทยให้เกียรติอ่านสารวันคนพิการปล้นประจำปี 2565 ในนามของผู้แทนองค์กรด้านคนพิการของประเทศไทยขอเรียนเชิญและขอเสียงปรบมือด้วยครับ สวัสดีครับ implementationลักษณะอนาคตซุปเปอร์ชีปexcellencyWater stain resistantcrystalreportviewerjewnidซึ้งSlideInnovationYou Drink and Accidentestablishinvesting.comaliexpressไม่มีrestrictedดูบอล bitcoinabrasionฝนAsparagusStone of formationexpression of persons with disabilitiesdiversity and inclusionนอนหรืยังssaationasianlifeunbrdexdspectacular GMarketcupidTop universitiesdeterministicOrganization7 postsworkingobsessedaddressdisparity examplesillusionEvery Day at work Togethernuvid.comunacceptableขอบคุณค่ะ ขอเรียนเชิญท่านสมาชิกดิเท่เลยค่ะ ท่านนายกรัฐมนตรีประยุทธ์จันทร์โอชารองนายกรัฐมนตรีและรัฐมนตรีว่าการกระทรวงพาณิชย์จุลินลักษณวิศิษฏ์ว่าการกระทรวงพัฒนาสังคมและความมั่นคงของมนุษย์กีต้าร์ nashville ผู้แทนองค์การสหประชาชาติรวมทั้งเพื่อนและพี่น้องคนพิการอุดตันครับ กระผมนายศุภชีพดิษเทศนายกสมาคมสภาคนพิการทุกประเภทแห่งประเทศไทยไปจนถึงการบริการคำปรึกษาต่างๆหรือคนพิการการจำหน่ายสินค้าคนพิการกว่าร้อย70 ล้านมันเป็นหลักฐานแสดงให้เห็นว่าเราได้ฟื้นฟูจากโควิด 19กำลังเข้มแข็งและพร้อมเดินหน้าเดินไปข้างหน้าครับผม ขอขอบพระคุณภาคส่วนภาครัฐภาคเอกชนประชาสังคมมุ่งมันช่วยเหลือพี่ตลครครัวอย่างต่อเนื่องสร้างเป็นหุ้นส่วนได้ทั้งหมดจะเกิามีความรว่าเร ถือเป็นธรรมเนียมที่กระทรวงการพัฒนาสังคมและความมั่นคงของมนุษย์ได้จัดร่วมกับสภาคนพิการทุกประเภทแห่งประเทศไทยมาอย่างยาวนานสมาคมสภาคนพิการทุกประเภทแห่งประเทศไทยมีอความเป็นครอบครัวความเป็นหุ้นส่วนเครื่องหมายอุดตันเห็นว่าประเด็นหลักของงานวันคนพิการสากลวันนี้การปฏิรูปสู่การพัฒนาเพื่อคนทั้งมวลพลังนวัตกรรมอยู่โลกที่เข้าถึงได้แล้วเป็นธรรมเป็นเรื่องที่ประเทศไทยสามารถทำสำเร็จทุกภาคส่วนร่วมมือกันอย่างไรก็ตามในโลกใบนเป็นสถ ปฏิบัติผมมีครับประเภทปกติก็ขายประเทศขอร้องขอร้องขอต่อท่านนายกรัฐมนตรีรัฐบาลเอกชนและองค์กรด้านคนพิการร่วมกันผลักดันประเด็นสำคัญเหล่านี้เพื่อมุ่งสู่การพัฒนาคนพิการทั้งมวลต้องมีจุดหมายสำคัญเหล่านี้สอดคล้องพิการโทั้ได้แก่ขอให้นำประเด็นปฏิรูปตามแผนปฏิรูปประเทศด้านสังคมในส่วนที่เกี่ยวกับคนพิการตั้ง 3 ประเด็นไปผนวกใส่ไว้ในแผนพัฒนาคุณภาพชีวิตคนพิการฉบับที่ 6แผนปฏิบัติราชการของกระทรวงและกรมเพื่อให้มีการดำเนินงานามทีคุณภาพชีวิตคนพิการได้แก่ 1 ปฏิรูปการขึ้นทะเบียนคนพิการพี่ตาลได้รับสิทธิ์สวัสดิการอย่างครอบคลุมและทั่วถึงยิ่งขึ้น 2การสร้างสภาพแวดล้อมที่ทุกคนเข้าถึงเข้าถึงได้โดยสะดวกและ 3กา งเติมการเรียน โดยอาศัยหลักการการจัดการศึกษาแบบเรียนรวมอนุสัญญาว่าด้วยสิทธิคนพิการประกันให้คนพิการสามารถเข้าถึงสิกำลังปางสถานศึกษาผู้เรียนทั่วไปอย่างเท่าเทียมและเป็นธรรมโดยไม่เลือกปฏิบัติ3ส่งเสริมการมีงานทำโดยเฉพาะในหน่วยงานของรัฐต้องจ้างงานคนพิการดีกว่าคุณภาพ คุณ14000 คนตามกฎหมายกำหนดตามกฎหมายคุณตามกฎหมายกำหนดไปจนถึงการส่งเสริมพัฒนาทักษะอาชีพในความเชี่ยวชาญ ตามหลักเกณฑ์contoh kata ทศวรรษคนพิการแห่งเอเชียพ. ศ. 2526 ถึง 2575 ที่รัฐบาลไทยเพิ่งไปร่วมระดับสูงระหว่างรัฐบาลงวดวันที่ 1 ตุลาคมที่ผ่านมาโดยต่าง ๆ เน้นให้นานาชาติดำเนินการตามยุทธศาสตร์อินชอนเพื่อสิทธิให้เป็นจริงและประกาศปักกิ่งแผนปฏิบัติการเร่งปฏิบัติตามยุทธศาสตร์อินชอนสุดท้ายขอสาบานซึ่งนำโดยคณะท่านประยุทธ์จันทร์โอชาปรับเบี้ยความพิการเพิ่มจากเดือนละ 800บาทเป็น 1,000 บาทให้คนพิการแบบทั่วหน้าทุกคนถึงแม้จะเป็นเงินจำนวนไม่มากแต่เป็นความหวังของคนพิการอันแสดงให้เห็นถึงเจตนารมณ์ของรัฐบาลนี้ที่จะไม่สร้างความเท่าเทียมความเป็นธรรมกับคนพิการรวมถึงเป็นของขวัญปีใหม่ให้คนพิการกล้วยบ่ายนี้ขอกราบขอบพระคุณทุกหน่วยงานและขอเป็นกำลังใจและครอบครัวรวมถึงขอประกาศว่าสภาคนพิการทุกประเภทแห่งประเทศไทยและองค์กรคนพิการพร้อมที่จะทำงานร่วมรัฐบาลโดยเฉพาะกระทรวงการพัฒนาสังคมและความมันคงของมนุษย์ตั้งเป็นหุ้นส่วนและครอบครัวต่อไปกราบขอบพระคุณครับ Thank you so much is disconnected in Thailandศุภชีพดิษเทศนายกสมาคมสภาคนพิการทุกประเภทแห่งประเทศไทยค่ะ ที่ได้ให้เกียรติร่วมอ่านสาส์นวันคนพิการสากลปี 2565 นี้ค่ะ แล้วลำดับต่อไปนะคะ ถือว่าเป็นช่วงที่สำคัญของการจัดวันคนพิการสากลประจำปีนี้เลยค่ะ ฉันขอเรียนเชิญท่านอนุกูลปิดแก้วปลัดกระทรวงการพัฒนาสังคมและความมั่นคงของนุชเพื่อนเก่ารายงานต่อท่านประธานในพิธีค่ะ ขอเรียนเชิญค่ะ เปลี่ยนเลขประยุทธ์จันทร์โอชานายกรัฐมนตรีในนามของกระทรวงการพัฒนาสังคมและความมั่นคงของมนุษย์กรมส่งเสริมและพัฒนาคุณภาพชีวิตคนพิการสมาคมสภาคนพิการทุกประเภทแห่งประเทศไทยคนพิการทั่วประเทศขอกราบขอบพระคุณท่านนายกรัฐมนตรีเป็นอย่างสูงได้กรุณาให้เกียรติเป็นประธานในงานวันคนพิการสากลประจำปี 2560 5 ในวันนี้สืบเนื่องจากองค์การสหประชาชาติได้ประกาศให้วันที่ 3ธันวาคมของทุกปีเป็นวันคนพิการสากลเป็นการรำลึกถึงวันที่สมัชชาใหญ่แห่งสหประชาชาติรับรองแผนปฏิบัติการโลกว่าด้วยเรื่องคนพิการและเชิญชวนให้ประเทศสมาชิกร่วมกันจัดกิจกรรมต่าง ๆ เพื่อให้คนพิการได้มีส่วนร่วมในกิจกรรมทางสังคมมีโอกาสได้แสดงศักยภาพให้สังคมประจักษ์จะทำให้เกิดเจตคติเชิงสร้างสรรค์ต่อคนพิการและความพิการการยอมรับคนพิการในฐานะที่เป็นทรัพยากรที่มีคุณค่าของสังคมโดยในปี 2565องค์การสหประชาชาติได้กำหนดประเด็นหลักคือการปฏิรูปสู่การพัฒนาเพื่อคนทั้งมวลกำลังนวัตกรรมสู่โลกที่เข้าถึงได้และเป็นธรรมโดยมุ่งหวังให้คนพิการสามารถเข้ารับเข้าถึงได้อย่างเท่าเทียมโดยการนำนวัตกรรมและเทคโนโลยีเข้ามาเป็นกลไกในการสร้างการเปลี่ยนแปลงทางสังคมปัจจุบันประเทศไทยมีคนพิการที่รับการออกบัตรประจำตัวคนพิการจำนวน2110101 55 คนคิดเป็นร้อยละ 3.07 ของประชากรทั่วประเทศแล้วเพราะว่าคนพิการที่มีอายุมากกว่า 60 ปีหรือคนพิการสูงอายุมีจำนวน12000005184 คนหรือร้อยละ 50 6.37ของจำนวนคนพิการทั้งหมดซึ่งสอดคล้องกับสถานการณ์ปัจจุบันระบุว่าในปี 2571ประเทศไทยจะเป็นสังคมผู้สูงอายุโดยสมบูรณ์Societyจากสถิติของผู้สูงอายุเพิ่มมากขึ้นแนวโน้มว่าจะมีความเสี่ยงที่จะมีความพิการร่วมด้วยกระทรวงการพัฒนาสังคมและความมั่นคงของมนุษย์ถึงความสำคัญในการเตรียมความพร้อมการเพิ่มขึ้นของคนพิการในอนาคตเร่งส่งเสริมให้คนพิการสามารถเข้าถึงสิทธิ์สวัสดิการขั้นพื้นฐานอย่างสะดวกรวดเร็วโดยการนำเทคโนโลยีเข้ามาประยุกต์ใช้ในการให้บริการคนพิการผ่านระบบการยื่นคำขอมีบัตรประจำตัวคนพิการออนไลน์เชื่อมโยงกับศูนย์บริการคนพิการแบบเบ็ดเสร็จOne Stop Serviceโรงพยาบาลและ Application บัตรประจำตัวผู้พิการสอดคล้องกับนโยบายของรัฐบาลการพัฒนาให้เป็นรัฐบลดีต่อในอนาคตสำหรับการจัดงานวันคนพิการประจำปี 2565กิจกรรมภายในงานประกอบด้วย การอ่านสารวันคนพิการสากลประจำปี 2560 5การมอบโล่ประกาศเกียรติคุณให้แก่คนพิการต้นแบบและหน่วยงานองค์กรที่สนับสนุนด้านคนพิการการจัดเวทีเสวนาเพื่อสร้างแรงบันดาลใจให้คนพิการกลุ่มเป้าหมายประกอบด้วย คนพิการครอบครัวคนพิการอาสาสมัครหน่วยงานภาครัฐภาคเอกชนองค์กรเครือข่ายผู้ปฏิบัติงานด้านคนพิการและบุคคลทั่วไปเข้าร่วมงาน 2,500นี้ได้เวลาอันสมควรกระผมขอกราบเรียนเชิญพลเอกประยุทธ์จันทร์โอชานายกรัฐมนตรีให้เกียรติกรุณามอบโล่ประกาศเกียรติคุณแก่คนพิการต้นแบบองค์กรหน่วยงานที่สนับสนุนงานด้านคนพิการและกล่าวปิดงานวันคนพิการสากลประจำปี 2560 5 ตามลำดับขอกราบเ1 นางสาวกรรณิการ์เกียรติไทยส่งกรุงเทพฯสมาคมคนตาบอดแห่งประเทศไท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งานวันคนพิการสากล ประจำปี 2565 วันที่ 2 ธันวาคม 2565 เวลา 08:00 - 12:00 น. ภาคเช้า ณ ศูนย์ราชการแจ้งวัฒนะ ณ อาคารรัฐประศาสนภักดี (อาคาร B) พี่แชมป์ เปิด Force out</dc:title>
  <dc:creator/>
  <cp:keywords/>
  <dcterms:created xsi:type="dcterms:W3CDTF">2024-01-04T02:55:01Z</dcterms:created>
  <dcterms:modified xsi:type="dcterms:W3CDTF">2024-01-04T02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กันยายน 2566 เวลา 13.30 น.</vt:lpwstr>
  </property>
  <property fmtid="{D5CDD505-2E9C-101B-9397-08002B2CF9AE}" pid="3" name="subtitle">
    <vt:lpwstr/>
  </property>
</Properties>
</file>